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9E93C" w14:textId="77777777" w:rsidR="00FC4140" w:rsidRDefault="00FC4140" w:rsidP="00FC4140">
      <w:pPr>
        <w:jc w:val="center"/>
        <w:rPr>
          <w:rFonts w:ascii="Comic Sans MS" w:hAnsi="Comic Sans MS"/>
          <w:sz w:val="96"/>
          <w:szCs w:val="96"/>
        </w:rPr>
      </w:pPr>
    </w:p>
    <w:p w14:paraId="7FD7BC2A" w14:textId="6FB3FAD0" w:rsidR="00FC4140" w:rsidRPr="00FC4140" w:rsidRDefault="00FC4140" w:rsidP="00FC4140">
      <w:pPr>
        <w:jc w:val="center"/>
        <w:rPr>
          <w:rFonts w:ascii="Comic Sans MS" w:hAnsi="Comic Sans MS"/>
          <w:sz w:val="96"/>
          <w:szCs w:val="96"/>
        </w:rPr>
      </w:pPr>
      <w:r w:rsidRPr="00FC4140">
        <w:rPr>
          <w:rFonts w:ascii="Comic Sans MS" w:hAnsi="Comic Sans MS"/>
          <w:sz w:val="96"/>
          <w:szCs w:val="96"/>
        </w:rPr>
        <w:t>PDG, Jon Catlin has a new jig in our district.  He’s our designated Master of Ceremonies!</w:t>
      </w:r>
    </w:p>
    <w:sectPr w:rsidR="00FC4140" w:rsidRPr="00FC4140" w:rsidSect="00FC4140">
      <w:pgSz w:w="12240" w:h="15840"/>
      <w:pgMar w:top="1440" w:right="1440" w:bottom="1440" w:left="1440" w:header="720" w:footer="720" w:gutter="0"/>
      <w:pgBorders w:offsetFrom="page">
        <w:top w:val="wave" w:sz="12" w:space="24" w:color="FF0000"/>
        <w:left w:val="wave" w:sz="12" w:space="24" w:color="FF0000"/>
        <w:bottom w:val="wave" w:sz="12" w:space="24" w:color="FF0000"/>
        <w:right w:val="wave" w:sz="12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tjQ1NzW3NDI2MTRX0lEKTi0uzszPAykwrAUArqneQywAAAA="/>
  </w:docVars>
  <w:rsids>
    <w:rsidRoot w:val="00FC4140"/>
    <w:rsid w:val="00FC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4AD76"/>
  <w15:chartTrackingRefBased/>
  <w15:docId w15:val="{B74491F0-169A-4AE1-B871-7637CFAAE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2-08-02T18:46:00Z</dcterms:created>
  <dcterms:modified xsi:type="dcterms:W3CDTF">2022-08-02T18:49:00Z</dcterms:modified>
</cp:coreProperties>
</file>